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F80" w:rsidRDefault="000E0F80" w:rsidP="000E0F80">
      <w:pPr>
        <w:jc w:val="both"/>
      </w:pPr>
      <w:r>
        <w:t xml:space="preserve">Conferences such as </w:t>
      </w:r>
      <w:proofErr w:type="spellStart"/>
      <w:r>
        <w:t>CyProbe</w:t>
      </w:r>
      <w:proofErr w:type="spellEnd"/>
      <w:r>
        <w:t xml:space="preserve"> </w:t>
      </w:r>
      <w:r>
        <w:t>2020 - A National Conference on Advances Research in Computer Science and Information Technology</w:t>
      </w:r>
      <w:r>
        <w:t xml:space="preserve"> </w:t>
      </w:r>
      <w:r>
        <w:t xml:space="preserve">provide a valuable opportunity for enthusiastic students, research scientists, industry specialists and decision-makers to share experiences. </w:t>
      </w:r>
      <w:r>
        <w:t>They</w:t>
      </w:r>
      <w:r w:rsidRPr="000E0F80">
        <w:t xml:space="preserve"> bring together people from all different geographical areas who share a common discipline or field, and they are a great way to meet new people in your field.</w:t>
      </w:r>
      <w:r>
        <w:t xml:space="preserve"> Such platforms are essential for building a strong network and enlightening our minds with the presentations on various fields. </w:t>
      </w:r>
      <w:proofErr w:type="spellStart"/>
      <w:r>
        <w:t>CyProbe</w:t>
      </w:r>
      <w:proofErr w:type="spellEnd"/>
      <w:r>
        <w:t xml:space="preserve"> 2020 is one that brings research diversity in regards to computer applications. It allows the participants to build on their ideas, research, develop knowledge in their field and finding solutions to problems. </w:t>
      </w:r>
      <w:r w:rsidR="00A54FDD">
        <w:t xml:space="preserve">The themes of </w:t>
      </w:r>
      <w:proofErr w:type="spellStart"/>
      <w:r w:rsidR="00A54FDD">
        <w:t>CyProbe</w:t>
      </w:r>
      <w:proofErr w:type="spellEnd"/>
      <w:r w:rsidR="00A54FDD">
        <w:t xml:space="preserve"> 2020 revolve around Networking and Cloud, Applications of Information Technology, Intelligent Systems and Core Computing. </w:t>
      </w:r>
      <w:r>
        <w:t xml:space="preserve">These are presented with the hopes of giving and receiving exciting new insights. Speakers at </w:t>
      </w:r>
      <w:proofErr w:type="spellStart"/>
      <w:r>
        <w:t>CyProbe</w:t>
      </w:r>
      <w:proofErr w:type="spellEnd"/>
      <w:r>
        <w:t xml:space="preserve"> 2020 will establish themselves in their respective fields of study and the attendees will be united by the multidisciplinary topics. </w:t>
      </w:r>
      <w:r>
        <w:t>The focused nature</w:t>
      </w:r>
      <w:bookmarkStart w:id="0" w:name="_GoBack"/>
      <w:bookmarkEnd w:id="0"/>
      <w:r>
        <w:t xml:space="preserve"> of learning at </w:t>
      </w:r>
      <w:r>
        <w:t>this</w:t>
      </w:r>
      <w:r>
        <w:t xml:space="preserve"> conference </w:t>
      </w:r>
      <w:r>
        <w:t>will allow</w:t>
      </w:r>
      <w:r>
        <w:t xml:space="preserve"> you to dig deeper with the understanding of your topic of interest.</w:t>
      </w:r>
      <w:r w:rsidR="00A54FDD">
        <w:t xml:space="preserve"> </w:t>
      </w:r>
    </w:p>
    <w:sectPr w:rsidR="000E0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YzMzczMLWwMDVR0lEKTi0uzszPAykwrAUA5+/C0ywAAAA="/>
  </w:docVars>
  <w:rsids>
    <w:rsidRoot w:val="00E0704C"/>
    <w:rsid w:val="000E0F80"/>
    <w:rsid w:val="00396129"/>
    <w:rsid w:val="009B5A72"/>
    <w:rsid w:val="00A54FDD"/>
    <w:rsid w:val="00DF7D41"/>
    <w:rsid w:val="00E0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A12EF"/>
  <w15:chartTrackingRefBased/>
  <w15:docId w15:val="{C2BB1A76-0B57-431C-95E1-D5F44B28E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dc:creator>
  <cp:keywords/>
  <dc:description/>
  <cp:lastModifiedBy>Divya</cp:lastModifiedBy>
  <cp:revision>3</cp:revision>
  <dcterms:created xsi:type="dcterms:W3CDTF">2020-01-08T14:01:00Z</dcterms:created>
  <dcterms:modified xsi:type="dcterms:W3CDTF">2020-01-08T14:04:00Z</dcterms:modified>
</cp:coreProperties>
</file>